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EF2BE" w14:textId="77777777" w:rsidR="00722805" w:rsidRPr="00597F08" w:rsidRDefault="00722805" w:rsidP="00722805">
      <w:pPr>
        <w:spacing w:line="240" w:lineRule="auto"/>
        <w:jc w:val="center"/>
        <w:rPr>
          <w:rFonts w:ascii="Arial" w:hAnsi="Arial" w:cs="Arial"/>
          <w:sz w:val="22"/>
          <w:szCs w:val="22"/>
        </w:rPr>
      </w:pPr>
      <w:r w:rsidRPr="00597F08">
        <w:rPr>
          <w:noProof/>
          <w:sz w:val="22"/>
          <w:szCs w:val="22"/>
        </w:rPr>
        <w:drawing>
          <wp:inline distT="0" distB="0" distL="0" distR="0" wp14:anchorId="0355EDBD" wp14:editId="128E2F8C">
            <wp:extent cx="1032298" cy="8625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williams\AppData\Local\Microsoft\Windows\Temporary Internet Files\Content.Outlook\6BBAWXJR\clcities logo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2298" cy="8625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335D2" w14:textId="77777777" w:rsidR="00E30F19" w:rsidRPr="001C6B5E" w:rsidRDefault="001821CA" w:rsidP="00722805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1C6B5E">
        <w:rPr>
          <w:rFonts w:ascii="Arial" w:hAnsi="Arial" w:cs="Arial"/>
          <w:b/>
          <w:sz w:val="22"/>
          <w:szCs w:val="22"/>
        </w:rPr>
        <w:t>Houston-Galveston Clean Cities Stakeholder Meeting</w:t>
      </w:r>
    </w:p>
    <w:p w14:paraId="7214881C" w14:textId="22BF096D" w:rsidR="001821CA" w:rsidRPr="001C6B5E" w:rsidRDefault="00D5631B" w:rsidP="00722805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ursday</w:t>
      </w:r>
      <w:r w:rsidR="65393C03" w:rsidRPr="65393C03">
        <w:rPr>
          <w:rFonts w:ascii="Arial" w:eastAsia="Arial" w:hAnsi="Arial" w:cs="Arial"/>
          <w:sz w:val="22"/>
          <w:szCs w:val="22"/>
        </w:rPr>
        <w:t xml:space="preserve">, </w:t>
      </w:r>
      <w:r w:rsidR="007D45A4">
        <w:rPr>
          <w:rFonts w:ascii="Arial" w:eastAsia="Arial" w:hAnsi="Arial" w:cs="Arial"/>
          <w:sz w:val="22"/>
          <w:szCs w:val="22"/>
        </w:rPr>
        <w:t>August 10</w:t>
      </w:r>
      <w:r w:rsidR="65393C03" w:rsidRPr="65393C03">
        <w:rPr>
          <w:rFonts w:ascii="Arial" w:eastAsia="Arial" w:hAnsi="Arial" w:cs="Arial"/>
          <w:sz w:val="22"/>
          <w:szCs w:val="22"/>
        </w:rPr>
        <w:t>, 20</w:t>
      </w:r>
      <w:r w:rsidR="00A665B4">
        <w:rPr>
          <w:rFonts w:ascii="Arial" w:eastAsia="Arial" w:hAnsi="Arial" w:cs="Arial"/>
          <w:sz w:val="22"/>
          <w:szCs w:val="22"/>
        </w:rPr>
        <w:t>2</w:t>
      </w:r>
      <w:r w:rsidR="00DF3B6A">
        <w:rPr>
          <w:rFonts w:ascii="Arial" w:eastAsia="Arial" w:hAnsi="Arial" w:cs="Arial"/>
          <w:sz w:val="22"/>
          <w:szCs w:val="22"/>
        </w:rPr>
        <w:t>1</w:t>
      </w:r>
    </w:p>
    <w:p w14:paraId="18B69DAC" w14:textId="2B3D8658" w:rsidR="001821CA" w:rsidRPr="001C6B5E" w:rsidRDefault="007603C5" w:rsidP="00722805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="001821CA" w:rsidRPr="001C6B5E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>3</w:t>
      </w:r>
      <w:r w:rsidR="001821CA" w:rsidRPr="001C6B5E">
        <w:rPr>
          <w:rFonts w:ascii="Arial" w:hAnsi="Arial" w:cs="Arial"/>
          <w:sz w:val="22"/>
          <w:szCs w:val="22"/>
        </w:rPr>
        <w:t>0</w:t>
      </w:r>
      <w:r>
        <w:rPr>
          <w:rFonts w:ascii="Arial" w:hAnsi="Arial" w:cs="Arial"/>
          <w:sz w:val="22"/>
          <w:szCs w:val="22"/>
        </w:rPr>
        <w:t xml:space="preserve"> AM to 11</w:t>
      </w:r>
      <w:r w:rsidR="001821CA" w:rsidRPr="001C6B5E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>0</w:t>
      </w:r>
      <w:r w:rsidR="001821CA" w:rsidRPr="001C6B5E">
        <w:rPr>
          <w:rFonts w:ascii="Arial" w:hAnsi="Arial" w:cs="Arial"/>
          <w:sz w:val="22"/>
          <w:szCs w:val="22"/>
        </w:rPr>
        <w:t xml:space="preserve">0 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>A</w:t>
      </w:r>
      <w:r w:rsidR="001821CA" w:rsidRPr="001C6B5E">
        <w:rPr>
          <w:rFonts w:ascii="Arial" w:hAnsi="Arial" w:cs="Arial"/>
          <w:sz w:val="22"/>
          <w:szCs w:val="22"/>
        </w:rPr>
        <w:t>M</w:t>
      </w:r>
    </w:p>
    <w:p w14:paraId="1A83C1C7" w14:textId="77777777" w:rsidR="00E7510B" w:rsidRPr="001C6B5E" w:rsidRDefault="00E7510B" w:rsidP="00221631">
      <w:pPr>
        <w:spacing w:after="240" w:line="240" w:lineRule="auto"/>
        <w:jc w:val="center"/>
        <w:rPr>
          <w:rFonts w:ascii="Arial" w:hAnsi="Arial" w:cs="Arial"/>
          <w:sz w:val="22"/>
          <w:szCs w:val="22"/>
        </w:rPr>
      </w:pPr>
    </w:p>
    <w:p w14:paraId="2152CCD9" w14:textId="10A1439A" w:rsidR="00E7510B" w:rsidRPr="007026C8" w:rsidRDefault="001821CA" w:rsidP="00E7510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2"/>
          <w:szCs w:val="22"/>
        </w:rPr>
      </w:pPr>
      <w:r w:rsidRPr="000B7173">
        <w:rPr>
          <w:rFonts w:ascii="Arial" w:hAnsi="Arial" w:cs="Arial"/>
          <w:sz w:val="22"/>
          <w:szCs w:val="22"/>
        </w:rPr>
        <w:t>Introductions</w:t>
      </w:r>
      <w:r w:rsidR="00E7510B" w:rsidRPr="000B7173">
        <w:rPr>
          <w:rFonts w:ascii="Arial" w:hAnsi="Arial" w:cs="Arial"/>
          <w:sz w:val="22"/>
          <w:szCs w:val="22"/>
        </w:rPr>
        <w:t xml:space="preserve"> – </w:t>
      </w:r>
      <w:r w:rsidR="00FE0A29">
        <w:rPr>
          <w:rFonts w:ascii="Arial" w:hAnsi="Arial" w:cs="Arial"/>
          <w:sz w:val="22"/>
          <w:szCs w:val="22"/>
        </w:rPr>
        <w:t xml:space="preserve">Chris George, </w:t>
      </w:r>
      <w:r w:rsidR="00E7510B" w:rsidRPr="000B7173">
        <w:rPr>
          <w:rFonts w:ascii="Arial" w:hAnsi="Arial" w:cs="Arial"/>
          <w:i/>
          <w:sz w:val="22"/>
          <w:szCs w:val="22"/>
        </w:rPr>
        <w:t>HGCCC Chair</w:t>
      </w:r>
    </w:p>
    <w:p w14:paraId="13213513" w14:textId="77777777" w:rsidR="007026C8" w:rsidRPr="000B7173" w:rsidRDefault="007026C8" w:rsidP="007026C8">
      <w:pPr>
        <w:pStyle w:val="ListParagraph"/>
        <w:spacing w:after="0" w:line="240" w:lineRule="auto"/>
        <w:rPr>
          <w:rFonts w:ascii="Arial" w:hAnsi="Arial" w:cs="Arial"/>
          <w:sz w:val="22"/>
          <w:szCs w:val="22"/>
        </w:rPr>
      </w:pPr>
    </w:p>
    <w:p w14:paraId="1385CACA" w14:textId="16902C91" w:rsidR="00105D31" w:rsidRPr="007F39C6" w:rsidRDefault="007F39C6" w:rsidP="005555B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ternative Fuel Activities at City of Houston </w:t>
      </w:r>
      <w:r w:rsidR="00105D31">
        <w:rPr>
          <w:rFonts w:ascii="Arial" w:hAnsi="Arial" w:cs="Arial"/>
          <w:sz w:val="22"/>
          <w:szCs w:val="22"/>
        </w:rPr>
        <w:t xml:space="preserve">– </w:t>
      </w:r>
      <w:r>
        <w:rPr>
          <w:rFonts w:ascii="Arial" w:hAnsi="Arial" w:cs="Arial"/>
          <w:i/>
          <w:iCs/>
          <w:sz w:val="22"/>
          <w:szCs w:val="22"/>
        </w:rPr>
        <w:t>Gary Glasscock</w:t>
      </w:r>
      <w:r w:rsidR="00105D31">
        <w:rPr>
          <w:rFonts w:ascii="Arial" w:hAnsi="Arial" w:cs="Arial"/>
          <w:i/>
          <w:iCs/>
          <w:sz w:val="22"/>
          <w:szCs w:val="22"/>
        </w:rPr>
        <w:t xml:space="preserve">, </w:t>
      </w:r>
      <w:r>
        <w:rPr>
          <w:rFonts w:ascii="Arial" w:hAnsi="Arial" w:cs="Arial"/>
          <w:i/>
          <w:iCs/>
          <w:sz w:val="22"/>
          <w:szCs w:val="22"/>
        </w:rPr>
        <w:t>City of Houston</w:t>
      </w:r>
    </w:p>
    <w:p w14:paraId="12FDF926" w14:textId="77777777" w:rsidR="007F39C6" w:rsidRPr="007F39C6" w:rsidRDefault="007F39C6" w:rsidP="007F39C6">
      <w:pPr>
        <w:pStyle w:val="ListParagraph"/>
        <w:rPr>
          <w:rFonts w:ascii="Arial" w:hAnsi="Arial" w:cs="Arial"/>
          <w:sz w:val="22"/>
          <w:szCs w:val="22"/>
        </w:rPr>
      </w:pPr>
    </w:p>
    <w:p w14:paraId="340A8786" w14:textId="6C6859FF" w:rsidR="007F39C6" w:rsidRDefault="00554E57" w:rsidP="005555B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-GAC Clean Vehicles and Buy America – </w:t>
      </w:r>
      <w:r w:rsidRPr="00554E57">
        <w:rPr>
          <w:rFonts w:ascii="Arial" w:hAnsi="Arial" w:cs="Arial"/>
          <w:i/>
          <w:iCs/>
          <w:sz w:val="22"/>
          <w:szCs w:val="22"/>
        </w:rPr>
        <w:t>Gilbert Washington, HGCCC</w:t>
      </w:r>
    </w:p>
    <w:p w14:paraId="31B50E2F" w14:textId="77777777" w:rsidR="00105D31" w:rsidRPr="00105D31" w:rsidRDefault="00105D31" w:rsidP="00105D31">
      <w:pPr>
        <w:pStyle w:val="ListParagraph"/>
        <w:rPr>
          <w:rFonts w:ascii="Arial" w:hAnsi="Arial" w:cs="Arial"/>
          <w:sz w:val="22"/>
          <w:szCs w:val="22"/>
        </w:rPr>
      </w:pPr>
    </w:p>
    <w:p w14:paraId="5197ACF1" w14:textId="0ED19A74" w:rsidR="00D905BA" w:rsidRPr="005555BA" w:rsidRDefault="00D905BA" w:rsidP="00D905B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i/>
          <w:sz w:val="22"/>
          <w:szCs w:val="22"/>
        </w:rPr>
      </w:pPr>
      <w:r w:rsidRPr="005555BA">
        <w:rPr>
          <w:rFonts w:ascii="Arial" w:hAnsi="Arial" w:cs="Arial"/>
          <w:sz w:val="22"/>
          <w:szCs w:val="22"/>
        </w:rPr>
        <w:t>Current Funding Announcement</w:t>
      </w:r>
      <w:r w:rsidR="00E466A3" w:rsidRPr="005555BA">
        <w:rPr>
          <w:rFonts w:ascii="Arial" w:hAnsi="Arial" w:cs="Arial"/>
          <w:sz w:val="22"/>
          <w:szCs w:val="22"/>
        </w:rPr>
        <w:t>s</w:t>
      </w:r>
      <w:r w:rsidR="00633484" w:rsidRPr="005555BA">
        <w:rPr>
          <w:rFonts w:ascii="Arial" w:hAnsi="Arial" w:cs="Arial"/>
          <w:sz w:val="22"/>
          <w:szCs w:val="22"/>
        </w:rPr>
        <w:t xml:space="preserve"> and Updates</w:t>
      </w:r>
      <w:r w:rsidRPr="005555BA">
        <w:rPr>
          <w:rFonts w:ascii="Arial" w:hAnsi="Arial" w:cs="Arial"/>
          <w:sz w:val="22"/>
          <w:szCs w:val="22"/>
        </w:rPr>
        <w:t xml:space="preserve"> – </w:t>
      </w:r>
      <w:r w:rsidR="00105D31">
        <w:rPr>
          <w:rFonts w:ascii="Arial" w:hAnsi="Arial" w:cs="Arial"/>
          <w:i/>
          <w:sz w:val="22"/>
          <w:szCs w:val="22"/>
        </w:rPr>
        <w:t>Gilbert Washington, HGCCC</w:t>
      </w:r>
    </w:p>
    <w:p w14:paraId="2332B00D" w14:textId="77777777" w:rsidR="00633484" w:rsidRPr="00633484" w:rsidRDefault="00633484" w:rsidP="00633484">
      <w:pPr>
        <w:pStyle w:val="ListParagraph"/>
        <w:spacing w:after="0" w:line="240" w:lineRule="auto"/>
        <w:ind w:left="1440"/>
        <w:rPr>
          <w:rFonts w:ascii="Arial" w:hAnsi="Arial" w:cs="Arial"/>
          <w:i/>
          <w:sz w:val="22"/>
          <w:szCs w:val="22"/>
        </w:rPr>
      </w:pPr>
    </w:p>
    <w:p w14:paraId="3FD4A0C2" w14:textId="10B9078B" w:rsidR="006D4FE2" w:rsidRPr="008C2819" w:rsidRDefault="006D4FE2" w:rsidP="006D4FE2">
      <w:pPr>
        <w:pStyle w:val="ListParagraph"/>
        <w:numPr>
          <w:ilvl w:val="0"/>
          <w:numId w:val="1"/>
        </w:numPr>
        <w:spacing w:before="120"/>
        <w:rPr>
          <w:rFonts w:ascii="Arial" w:hAnsi="Arial" w:cs="Arial"/>
          <w:i/>
          <w:sz w:val="22"/>
          <w:szCs w:val="22"/>
        </w:rPr>
      </w:pPr>
      <w:r w:rsidRPr="008C2819">
        <w:rPr>
          <w:rFonts w:ascii="Arial" w:hAnsi="Arial" w:cs="Arial"/>
          <w:sz w:val="22"/>
          <w:szCs w:val="22"/>
        </w:rPr>
        <w:t>Announcements of Current &amp; Upcoming Activities</w:t>
      </w:r>
    </w:p>
    <w:p w14:paraId="2ABAEB2C" w14:textId="77777777" w:rsidR="004A6AD0" w:rsidRPr="004A6AD0" w:rsidRDefault="004A6AD0" w:rsidP="004A6AD0">
      <w:pPr>
        <w:pStyle w:val="ListParagraph"/>
        <w:spacing w:before="120"/>
        <w:ind w:left="1440"/>
        <w:rPr>
          <w:rFonts w:ascii="Arial" w:hAnsi="Arial" w:cs="Arial"/>
          <w:sz w:val="22"/>
          <w:szCs w:val="22"/>
        </w:rPr>
      </w:pPr>
    </w:p>
    <w:p w14:paraId="4F774F72" w14:textId="6318EF62" w:rsidR="00B273C0" w:rsidRPr="007026C8" w:rsidRDefault="00316AB0" w:rsidP="004F7FE9">
      <w:pPr>
        <w:pStyle w:val="ListParagraph"/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7026C8">
        <w:rPr>
          <w:rFonts w:ascii="Arial" w:hAnsi="Arial" w:cs="Arial"/>
          <w:sz w:val="22"/>
          <w:szCs w:val="22"/>
        </w:rPr>
        <w:t>Adjourn meeting</w:t>
      </w:r>
    </w:p>
    <w:sectPr w:rsidR="00B273C0" w:rsidRPr="007026C8" w:rsidSect="00E30F1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E53E4" w14:textId="77777777" w:rsidR="00806CA6" w:rsidRDefault="00806CA6" w:rsidP="00806CA6">
      <w:pPr>
        <w:spacing w:after="0" w:line="240" w:lineRule="auto"/>
      </w:pPr>
      <w:r>
        <w:separator/>
      </w:r>
    </w:p>
  </w:endnote>
  <w:endnote w:type="continuationSeparator" w:id="0">
    <w:p w14:paraId="75FF914B" w14:textId="77777777" w:rsidR="00806CA6" w:rsidRDefault="00806CA6" w:rsidP="00806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A6DB2" w14:textId="77777777" w:rsidR="00806CA6" w:rsidRDefault="00806C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614C6" w14:textId="77777777" w:rsidR="00806CA6" w:rsidRDefault="00806C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9256D" w14:textId="77777777" w:rsidR="00806CA6" w:rsidRDefault="00806C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7F71D" w14:textId="77777777" w:rsidR="00806CA6" w:rsidRDefault="00806CA6" w:rsidP="00806CA6">
      <w:pPr>
        <w:spacing w:after="0" w:line="240" w:lineRule="auto"/>
      </w:pPr>
      <w:r>
        <w:separator/>
      </w:r>
    </w:p>
  </w:footnote>
  <w:footnote w:type="continuationSeparator" w:id="0">
    <w:p w14:paraId="29594A04" w14:textId="77777777" w:rsidR="00806CA6" w:rsidRDefault="00806CA6" w:rsidP="00806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CFFE5" w14:textId="77777777" w:rsidR="00806CA6" w:rsidRDefault="00806C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6E5E7" w14:textId="6D0C1A92" w:rsidR="00806CA6" w:rsidRDefault="00806C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C9007" w14:textId="77777777" w:rsidR="00806CA6" w:rsidRDefault="00806C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64C11"/>
    <w:multiLevelType w:val="hybridMultilevel"/>
    <w:tmpl w:val="EF9A7B32"/>
    <w:lvl w:ilvl="0" w:tplc="9614E35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9617CEF"/>
    <w:multiLevelType w:val="hybridMultilevel"/>
    <w:tmpl w:val="6BA64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7214B4"/>
    <w:multiLevelType w:val="hybridMultilevel"/>
    <w:tmpl w:val="F3661C42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22530D96"/>
    <w:multiLevelType w:val="hybridMultilevel"/>
    <w:tmpl w:val="CBC6E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A397A"/>
    <w:multiLevelType w:val="hybridMultilevel"/>
    <w:tmpl w:val="5AAA98C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51A405C"/>
    <w:multiLevelType w:val="hybridMultilevel"/>
    <w:tmpl w:val="B9D0E7D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7011986"/>
    <w:multiLevelType w:val="hybridMultilevel"/>
    <w:tmpl w:val="C4FC6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F106BA"/>
    <w:multiLevelType w:val="hybridMultilevel"/>
    <w:tmpl w:val="5AF03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9030C4"/>
    <w:multiLevelType w:val="hybridMultilevel"/>
    <w:tmpl w:val="97FAD3B0"/>
    <w:lvl w:ilvl="0" w:tplc="8DD231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NDU3NDI0MDUwNjZR0lEKTi0uzszPAykwrAUA3zcjrCwAAAA="/>
  </w:docVars>
  <w:rsids>
    <w:rsidRoot w:val="001821CA"/>
    <w:rsid w:val="000125B8"/>
    <w:rsid w:val="00027F81"/>
    <w:rsid w:val="00046871"/>
    <w:rsid w:val="00047776"/>
    <w:rsid w:val="00061FD0"/>
    <w:rsid w:val="00071449"/>
    <w:rsid w:val="000735C0"/>
    <w:rsid w:val="00082FF3"/>
    <w:rsid w:val="00087D7B"/>
    <w:rsid w:val="00093280"/>
    <w:rsid w:val="000B7173"/>
    <w:rsid w:val="00105D31"/>
    <w:rsid w:val="001272BD"/>
    <w:rsid w:val="0013539E"/>
    <w:rsid w:val="00140D2A"/>
    <w:rsid w:val="00144C98"/>
    <w:rsid w:val="001459A6"/>
    <w:rsid w:val="001505B8"/>
    <w:rsid w:val="001821CA"/>
    <w:rsid w:val="001838A5"/>
    <w:rsid w:val="001C5761"/>
    <w:rsid w:val="001C6200"/>
    <w:rsid w:val="001C6B5E"/>
    <w:rsid w:val="001D045A"/>
    <w:rsid w:val="001F3429"/>
    <w:rsid w:val="001F66DE"/>
    <w:rsid w:val="001F7207"/>
    <w:rsid w:val="00204DDF"/>
    <w:rsid w:val="002109FE"/>
    <w:rsid w:val="002172FF"/>
    <w:rsid w:val="00221631"/>
    <w:rsid w:val="00235200"/>
    <w:rsid w:val="0025285A"/>
    <w:rsid w:val="002565FB"/>
    <w:rsid w:val="00263277"/>
    <w:rsid w:val="002849E0"/>
    <w:rsid w:val="002A5FEC"/>
    <w:rsid w:val="002B46AE"/>
    <w:rsid w:val="002E5979"/>
    <w:rsid w:val="002F5272"/>
    <w:rsid w:val="00316AB0"/>
    <w:rsid w:val="00317486"/>
    <w:rsid w:val="00337936"/>
    <w:rsid w:val="00343D30"/>
    <w:rsid w:val="00356A25"/>
    <w:rsid w:val="0039440E"/>
    <w:rsid w:val="003A6386"/>
    <w:rsid w:val="003E6A40"/>
    <w:rsid w:val="00435190"/>
    <w:rsid w:val="004A6AD0"/>
    <w:rsid w:val="004C0C5E"/>
    <w:rsid w:val="004D4620"/>
    <w:rsid w:val="0052672F"/>
    <w:rsid w:val="00554E57"/>
    <w:rsid w:val="005555BA"/>
    <w:rsid w:val="0055753F"/>
    <w:rsid w:val="00597F08"/>
    <w:rsid w:val="005B6F2B"/>
    <w:rsid w:val="005E10BD"/>
    <w:rsid w:val="00633484"/>
    <w:rsid w:val="00645ED1"/>
    <w:rsid w:val="006540FA"/>
    <w:rsid w:val="00657BFF"/>
    <w:rsid w:val="00687C8B"/>
    <w:rsid w:val="00690A7B"/>
    <w:rsid w:val="006A068A"/>
    <w:rsid w:val="006A19D9"/>
    <w:rsid w:val="006B3CD7"/>
    <w:rsid w:val="006D4FE2"/>
    <w:rsid w:val="006D7DB2"/>
    <w:rsid w:val="007026C8"/>
    <w:rsid w:val="00705F06"/>
    <w:rsid w:val="007175F4"/>
    <w:rsid w:val="00722805"/>
    <w:rsid w:val="00750E27"/>
    <w:rsid w:val="007603C5"/>
    <w:rsid w:val="00765934"/>
    <w:rsid w:val="00786949"/>
    <w:rsid w:val="0079588B"/>
    <w:rsid w:val="007D1654"/>
    <w:rsid w:val="007D199E"/>
    <w:rsid w:val="007D45A4"/>
    <w:rsid w:val="007F39C6"/>
    <w:rsid w:val="007F666B"/>
    <w:rsid w:val="0080354C"/>
    <w:rsid w:val="00806CA6"/>
    <w:rsid w:val="008432ED"/>
    <w:rsid w:val="00844C21"/>
    <w:rsid w:val="008817BF"/>
    <w:rsid w:val="00881962"/>
    <w:rsid w:val="00891119"/>
    <w:rsid w:val="008F0136"/>
    <w:rsid w:val="009406E2"/>
    <w:rsid w:val="00951C96"/>
    <w:rsid w:val="0095477D"/>
    <w:rsid w:val="0096139E"/>
    <w:rsid w:val="009661A7"/>
    <w:rsid w:val="009718E7"/>
    <w:rsid w:val="00995EC8"/>
    <w:rsid w:val="009A1607"/>
    <w:rsid w:val="009C786F"/>
    <w:rsid w:val="009C7C7E"/>
    <w:rsid w:val="009D6370"/>
    <w:rsid w:val="009E1F70"/>
    <w:rsid w:val="009E40C8"/>
    <w:rsid w:val="00A00CDF"/>
    <w:rsid w:val="00A13844"/>
    <w:rsid w:val="00A3113F"/>
    <w:rsid w:val="00A665B4"/>
    <w:rsid w:val="00AA5635"/>
    <w:rsid w:val="00AB1758"/>
    <w:rsid w:val="00AB43CF"/>
    <w:rsid w:val="00B1252F"/>
    <w:rsid w:val="00B24F8A"/>
    <w:rsid w:val="00B273C0"/>
    <w:rsid w:val="00B575E1"/>
    <w:rsid w:val="00BB7703"/>
    <w:rsid w:val="00BC0AF6"/>
    <w:rsid w:val="00C10A2D"/>
    <w:rsid w:val="00C23DE1"/>
    <w:rsid w:val="00C23FF0"/>
    <w:rsid w:val="00C461B0"/>
    <w:rsid w:val="00C5149D"/>
    <w:rsid w:val="00C86385"/>
    <w:rsid w:val="00D47D94"/>
    <w:rsid w:val="00D5631B"/>
    <w:rsid w:val="00D62E28"/>
    <w:rsid w:val="00D905BA"/>
    <w:rsid w:val="00D93165"/>
    <w:rsid w:val="00D9510D"/>
    <w:rsid w:val="00DB4C5D"/>
    <w:rsid w:val="00DC092C"/>
    <w:rsid w:val="00DC4F22"/>
    <w:rsid w:val="00DD29CC"/>
    <w:rsid w:val="00DE6E35"/>
    <w:rsid w:val="00DF3B6A"/>
    <w:rsid w:val="00E01D31"/>
    <w:rsid w:val="00E248F7"/>
    <w:rsid w:val="00E30F19"/>
    <w:rsid w:val="00E466A3"/>
    <w:rsid w:val="00E62439"/>
    <w:rsid w:val="00E7510B"/>
    <w:rsid w:val="00E762BD"/>
    <w:rsid w:val="00EA7479"/>
    <w:rsid w:val="00EE2E76"/>
    <w:rsid w:val="00F469C2"/>
    <w:rsid w:val="00F633D9"/>
    <w:rsid w:val="00F833D9"/>
    <w:rsid w:val="00F8344F"/>
    <w:rsid w:val="00FB2735"/>
    <w:rsid w:val="00FB447D"/>
    <w:rsid w:val="00FD3A84"/>
    <w:rsid w:val="00FD58A4"/>
    <w:rsid w:val="00FE0A29"/>
    <w:rsid w:val="00FE1BF4"/>
    <w:rsid w:val="00FF4651"/>
    <w:rsid w:val="65393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B0A7350"/>
  <w15:chartTrackingRefBased/>
  <w15:docId w15:val="{EE09F47D-AB15-47D1-8C01-9CD7FA187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8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1CA"/>
    <w:pPr>
      <w:ind w:left="720"/>
      <w:contextualSpacing/>
    </w:pPr>
  </w:style>
  <w:style w:type="table" w:styleId="TableGrid">
    <w:name w:val="Table Grid"/>
    <w:basedOn w:val="TableNormal"/>
    <w:uiPriority w:val="59"/>
    <w:rsid w:val="007228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2FF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5EC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2F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23D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3D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3D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D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D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D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D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06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CA6"/>
  </w:style>
  <w:style w:type="paragraph" w:styleId="Footer">
    <w:name w:val="footer"/>
    <w:basedOn w:val="Normal"/>
    <w:link w:val="FooterChar"/>
    <w:uiPriority w:val="99"/>
    <w:unhideWhenUsed/>
    <w:rsid w:val="00806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9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14" Type="http://schemas.openxmlformats.org/officeDocument/2006/relationships/header" Target="header2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33674BEE56124AAD970D40F8FDF221" ma:contentTypeVersion="10" ma:contentTypeDescription="Create a new document." ma:contentTypeScope="" ma:versionID="d453a12aed1352416bc8622a457dc114">
  <xsd:schema xmlns:xsd="http://www.w3.org/2001/XMLSchema" xmlns:xs="http://www.w3.org/2001/XMLSchema" xmlns:p="http://schemas.microsoft.com/office/2006/metadata/properties" xmlns:ns2="b4015ea8-92c2-4515-89dc-d0cebe6a6e7e" targetNamespace="http://schemas.microsoft.com/office/2006/metadata/properties" ma:root="true" ma:fieldsID="05b275f0c97ff72d8303bf9ec4eea31f" ns2:_="">
    <xsd:import namespace="b4015ea8-92c2-4515-89dc-d0cebe6a6e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15ea8-92c2-4515-89dc-d0cebe6a6e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4B7FE-1A85-44F6-9C41-FB1A93F550EC}"/>
</file>

<file path=customXml/itemProps2.xml><?xml version="1.0" encoding="utf-8"?>
<ds:datastoreItem xmlns:ds="http://schemas.openxmlformats.org/officeDocument/2006/customXml" ds:itemID="{D924E4EB-EB6B-4B1C-9EE2-C52ABCA03576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87b9e4dc-a43b-460c-acab-a7dce2b38dc8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E8B2FDF-9661-4572-B3C1-2BD30755E9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20B6E8-5F82-4163-A79B-FBCAFAB77BE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3D8A1A0-770C-4FC0-88D2-1ABDCF591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worth, Shelley</dc:creator>
  <cp:keywords/>
  <dc:description/>
  <cp:lastModifiedBy>Andrew J. DeCandis</cp:lastModifiedBy>
  <cp:revision>54</cp:revision>
  <cp:lastPrinted>2019-01-22T17:08:00Z</cp:lastPrinted>
  <dcterms:created xsi:type="dcterms:W3CDTF">2018-01-18T17:24:00Z</dcterms:created>
  <dcterms:modified xsi:type="dcterms:W3CDTF">2021-08-1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9cfb2f06-c9d6-443a-9a3f-32f190bb09da</vt:lpwstr>
  </property>
  <property fmtid="{D5CDD505-2E9C-101B-9397-08002B2CF9AE}" pid="3" name="ContentTypeId">
    <vt:lpwstr>0x0101002333674BEE56124AAD970D40F8FDF221</vt:lpwstr>
  </property>
</Properties>
</file>